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6FDFA" w14:textId="61096A5C" w:rsidR="00D31607" w:rsidRPr="009A2C16" w:rsidRDefault="009A2C16" w:rsidP="009A2C16">
      <w:pPr>
        <w:suppressAutoHyphens w:val="0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 w:rsidRPr="009A2C16">
        <w:rPr>
          <w:rFonts w:ascii="Times New Roman" w:eastAsia="Times New Roman" w:hAnsi="Times New Roman"/>
          <w:sz w:val="24"/>
          <w:szCs w:val="24"/>
        </w:rPr>
        <w:fldChar w:fldCharType="begin"/>
      </w:r>
      <w:r w:rsidRPr="009A2C16">
        <w:rPr>
          <w:rFonts w:ascii="Times New Roman" w:eastAsia="Times New Roman" w:hAnsi="Times New Roman"/>
          <w:sz w:val="24"/>
          <w:szCs w:val="24"/>
        </w:rPr>
        <w:instrText xml:space="preserve"> INCLUDEPICTURE "/var/folders/mg/5wk_nbb11vggp2g8qddhwbw80000gn/T/com.microsoft.Word/WebArchiveCopyPasteTempFiles/UTH-logo-text-greek.png" \* MERGEFORMATINET </w:instrText>
      </w:r>
      <w:r w:rsidRPr="009A2C16">
        <w:rPr>
          <w:rFonts w:ascii="Times New Roman" w:eastAsia="Times New Roman" w:hAnsi="Times New Roman"/>
          <w:sz w:val="24"/>
          <w:szCs w:val="24"/>
        </w:rPr>
        <w:fldChar w:fldCharType="separate"/>
      </w:r>
      <w:r w:rsidRPr="009A2C16">
        <w:rPr>
          <w:rFonts w:ascii="Times New Roman" w:eastAsia="Times New Roman" w:hAnsi="Times New Roman"/>
          <w:noProof/>
          <w:sz w:val="24"/>
          <w:szCs w:val="24"/>
        </w:rPr>
        <w:drawing>
          <wp:inline distT="0" distB="0" distL="0" distR="0" wp14:anchorId="397B1117" wp14:editId="6AB5F1C8">
            <wp:extent cx="1557520" cy="1047970"/>
            <wp:effectExtent l="0" t="0" r="508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274" cy="1057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A2C16">
        <w:rPr>
          <w:rFonts w:ascii="Times New Roman" w:eastAsia="Times New Roman" w:hAnsi="Times New Roman"/>
          <w:sz w:val="24"/>
          <w:szCs w:val="24"/>
        </w:rPr>
        <w:fldChar w:fldCharType="end"/>
      </w:r>
    </w:p>
    <w:tbl>
      <w:tblPr>
        <w:tblW w:w="9356" w:type="dxa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218"/>
        <w:gridCol w:w="5138"/>
      </w:tblGrid>
      <w:tr w:rsidR="00D31607" w:rsidRPr="00D31607" w14:paraId="5EF35DC0" w14:textId="77777777" w:rsidTr="00DD3493">
        <w:trPr>
          <w:trHeight w:val="4539"/>
          <w:jc w:val="center"/>
        </w:trPr>
        <w:tc>
          <w:tcPr>
            <w:tcW w:w="4218" w:type="dxa"/>
          </w:tcPr>
          <w:p w14:paraId="537A444C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                                   </w:t>
            </w:r>
          </w:p>
          <w:p w14:paraId="149B07B4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                                  </w:t>
            </w:r>
          </w:p>
          <w:p w14:paraId="1A83540B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3B3BE0B2" w14:textId="6C98C3F5" w:rsidR="00D31607" w:rsidRPr="00D31607" w:rsidRDefault="00D31607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Α Ι Τ Η Σ Η</w:t>
            </w:r>
          </w:p>
          <w:p w14:paraId="0327D712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2A728F2E" w14:textId="604B4708" w:rsid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42F0D57F" w14:textId="77777777" w:rsidR="00755129" w:rsidRPr="00D31607" w:rsidRDefault="00755129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72F4115A" w14:textId="10D4C14A" w:rsidR="00D31607" w:rsidRPr="00D31607" w:rsidRDefault="00ED309E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Επώνυμο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>: .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…</w:t>
            </w:r>
          </w:p>
          <w:p w14:paraId="184A8F4D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7F683C22" w14:textId="43AEBC31" w:rsidR="00D31607" w:rsidRPr="00D31607" w:rsidRDefault="00ED309E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Όνομα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: 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.………..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..</w:t>
            </w:r>
          </w:p>
          <w:p w14:paraId="5CD7E946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621D0542" w14:textId="58DDF672" w:rsidR="00D31607" w:rsidRPr="00D31607" w:rsidRDefault="00ED309E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Όνομα πατέρα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>: .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.</w:t>
            </w:r>
          </w:p>
          <w:p w14:paraId="0E5FA539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6B7CA5D3" w14:textId="190EDD5A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ΑΜ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: 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…………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………</w:t>
            </w:r>
          </w:p>
          <w:p w14:paraId="3CC8857C" w14:textId="77777777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065232EF" w14:textId="17E5B52F" w:rsidR="00D31607" w:rsidRPr="00C740C2" w:rsidRDefault="00FB274C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  <w:lang w:val="en-US"/>
              </w:rPr>
              <w:t>email</w:t>
            </w:r>
            <w:proofErr w:type="gramStart"/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>:</w:t>
            </w:r>
            <w:r w:rsidR="00C544F4" w:rsidRPr="00C544F4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>.</w:t>
            </w:r>
            <w:proofErr w:type="gramEnd"/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.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</w:t>
            </w:r>
            <w:r w:rsidR="00663090">
              <w:rPr>
                <w:rFonts w:asciiTheme="minorHAnsi" w:eastAsia="Times New Roman" w:hAnsiTheme="minorHAnsi" w:cstheme="minorHAnsi"/>
                <w:b/>
                <w:color w:val="000000"/>
              </w:rPr>
              <w:t>…</w:t>
            </w:r>
            <w:r w:rsidR="00663090" w:rsidRPr="00C740C2">
              <w:rPr>
                <w:rFonts w:asciiTheme="minorHAnsi" w:eastAsia="Times New Roman" w:hAnsiTheme="minorHAnsi" w:cstheme="minorHAnsi"/>
                <w:b/>
                <w:color w:val="000000"/>
              </w:rPr>
              <w:t>……………..</w:t>
            </w:r>
          </w:p>
          <w:p w14:paraId="1A78A948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57DF0C3B" w14:textId="0CDDE1FE" w:rsidR="00D31607" w:rsidRDefault="00FB274C" w:rsidP="00C544F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Τηλ</w:t>
            </w:r>
            <w:proofErr w:type="spellEnd"/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.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: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…………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….</w:t>
            </w:r>
          </w:p>
          <w:p w14:paraId="4BE6FDD0" w14:textId="77777777" w:rsidR="00ED309E" w:rsidRDefault="00ED309E" w:rsidP="00C544F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16C7296A" w14:textId="77777777" w:rsidR="00ED309E" w:rsidRDefault="00ED309E" w:rsidP="00C544F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ΣΧΟΛΗ: 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…………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…..</w:t>
            </w:r>
          </w:p>
          <w:p w14:paraId="34EC8C01" w14:textId="77777777" w:rsidR="00ED309E" w:rsidRDefault="00ED309E" w:rsidP="00C544F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370338D7" w14:textId="5D267AA8" w:rsidR="00ED309E" w:rsidRPr="00D31607" w:rsidRDefault="00ED309E" w:rsidP="00C544F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ΤΜΗΜΑ: 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…………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..</w:t>
            </w:r>
          </w:p>
        </w:tc>
        <w:tc>
          <w:tcPr>
            <w:tcW w:w="5138" w:type="dxa"/>
          </w:tcPr>
          <w:p w14:paraId="11A85B90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02CD536C" w14:textId="77777777" w:rsidR="00D31607" w:rsidRPr="00D31607" w:rsidRDefault="00D31607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ΠΡΟΣ</w:t>
            </w:r>
          </w:p>
          <w:p w14:paraId="1A05FAE1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72763665" w14:textId="698636E7" w:rsidR="00D31607" w:rsidRPr="00D31607" w:rsidRDefault="00F44221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Το ΓΡΑΦΕΙΟ ΣΥΝΗΓΟΡΟΥ </w:t>
            </w:r>
            <w:r w:rsidR="00AF2709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του 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ΦΟΙΤΗΤΗ</w:t>
            </w:r>
          </w:p>
          <w:p w14:paraId="3DEB76A9" w14:textId="4691C8A0" w:rsidR="00755129" w:rsidRPr="00755129" w:rsidRDefault="00ED309E" w:rsidP="00ED309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206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ΠΑΝΕΠΙΣΤΗΜΙΟ</w:t>
            </w:r>
            <w:r w:rsidR="00755129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ΘΕΣΣΑΛΙΑΣ</w:t>
            </w:r>
          </w:p>
          <w:p w14:paraId="0CFA9F67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5DA1B9A5" w14:textId="58DD42FA" w:rsidR="00C544F4" w:rsidRDefault="00C544F4" w:rsidP="00ED309E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2AC6FACA" w14:textId="77777777" w:rsidR="00ED309E" w:rsidRPr="00D31607" w:rsidRDefault="00ED309E" w:rsidP="00ED309E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2C324F94" w14:textId="34175581" w:rsid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</w:t>
            </w:r>
          </w:p>
          <w:p w14:paraId="3AC02CAB" w14:textId="797E744F"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2123A939" w14:textId="4700BF7A" w:rsid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02BE7C52" w14:textId="77777777" w:rsidR="00ED309E" w:rsidRPr="00D31607" w:rsidRDefault="00ED309E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35B3B681" w14:textId="77777777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14:paraId="4A6D5219" w14:textId="5E34EFEB"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</w:t>
            </w:r>
          </w:p>
        </w:tc>
      </w:tr>
    </w:tbl>
    <w:p w14:paraId="51F4CE0B" w14:textId="77777777" w:rsidR="00C50916" w:rsidRDefault="00C50916" w:rsidP="00114ADD">
      <w:pPr>
        <w:spacing w:after="0" w:line="240" w:lineRule="auto"/>
        <w:ind w:left="567"/>
        <w:jc w:val="both"/>
        <w:rPr>
          <w:rFonts w:asciiTheme="minorHAnsi" w:eastAsia="Times New Roman" w:hAnsiTheme="minorHAnsi" w:cstheme="minorHAnsi"/>
          <w:kern w:val="3"/>
        </w:rPr>
      </w:pPr>
    </w:p>
    <w:p w14:paraId="651581E1" w14:textId="7FFF26B6" w:rsidR="00114ADD" w:rsidRPr="00114ADD" w:rsidRDefault="009D3CA6" w:rsidP="00C50916">
      <w:pPr>
        <w:spacing w:after="0" w:line="240" w:lineRule="auto"/>
        <w:ind w:left="567" w:right="543"/>
        <w:jc w:val="both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  <w:kern w:val="3"/>
        </w:rPr>
        <w:t xml:space="preserve">Αν </w:t>
      </w:r>
      <w:r w:rsidR="00C50916" w:rsidRPr="00C50916">
        <w:rPr>
          <w:rFonts w:asciiTheme="minorHAnsi" w:eastAsia="Times New Roman" w:hAnsiTheme="minorHAnsi" w:cstheme="minorHAnsi"/>
          <w:kern w:val="3"/>
        </w:rPr>
        <w:t>επιθυμείτε το αίτημ</w:t>
      </w:r>
      <w:r>
        <w:rPr>
          <w:rFonts w:asciiTheme="minorHAnsi" w:eastAsia="Times New Roman" w:hAnsiTheme="minorHAnsi" w:cstheme="minorHAnsi"/>
          <w:kern w:val="3"/>
        </w:rPr>
        <w:t>α</w:t>
      </w:r>
      <w:r w:rsidR="00C50916" w:rsidRPr="00C50916">
        <w:rPr>
          <w:rFonts w:asciiTheme="minorHAnsi" w:eastAsia="Times New Roman" w:hAnsiTheme="minorHAnsi" w:cstheme="minorHAnsi"/>
          <w:kern w:val="3"/>
        </w:rPr>
        <w:t xml:space="preserve"> σας να </w:t>
      </w:r>
      <w:r>
        <w:rPr>
          <w:rFonts w:asciiTheme="minorHAnsi" w:eastAsia="Times New Roman" w:hAnsiTheme="minorHAnsi" w:cstheme="minorHAnsi"/>
          <w:kern w:val="3"/>
        </w:rPr>
        <w:t>μ</w:t>
      </w:r>
      <w:r w:rsidR="00C14B02">
        <w:rPr>
          <w:rFonts w:asciiTheme="minorHAnsi" w:eastAsia="Times New Roman" w:hAnsiTheme="minorHAnsi" w:cstheme="minorHAnsi"/>
          <w:kern w:val="3"/>
        </w:rPr>
        <w:t>εί</w:t>
      </w:r>
      <w:r>
        <w:rPr>
          <w:rFonts w:asciiTheme="minorHAnsi" w:eastAsia="Times New Roman" w:hAnsiTheme="minorHAnsi" w:cstheme="minorHAnsi"/>
          <w:kern w:val="3"/>
        </w:rPr>
        <w:t>νει</w:t>
      </w:r>
      <w:r w:rsidR="00C50916" w:rsidRPr="00C50916">
        <w:rPr>
          <w:rFonts w:asciiTheme="minorHAnsi" w:eastAsia="Times New Roman" w:hAnsiTheme="minorHAnsi" w:cstheme="minorHAnsi"/>
          <w:kern w:val="3"/>
        </w:rPr>
        <w:t xml:space="preserve"> ανώνυμο, οφείλετε να το δηλώσετε παρακάτω.</w:t>
      </w:r>
      <w:r w:rsidR="00C50916">
        <w:rPr>
          <w:rFonts w:asciiTheme="minorHAnsi" w:eastAsia="Times New Roman" w:hAnsiTheme="minorHAnsi" w:cstheme="minorHAnsi"/>
          <w:kern w:val="3"/>
        </w:rPr>
        <w:t xml:space="preserve"> </w:t>
      </w:r>
      <w:r w:rsidR="00114ADD" w:rsidRPr="00114ADD">
        <w:rPr>
          <w:rFonts w:asciiTheme="minorHAnsi" w:hAnsiTheme="minorHAnsi" w:cstheme="minorHAnsi"/>
        </w:rPr>
        <w:tab/>
      </w:r>
    </w:p>
    <w:p w14:paraId="4DBF208C" w14:textId="2B98CB36" w:rsidR="00DD3493" w:rsidRDefault="00114ADD" w:rsidP="00C56C9F">
      <w:pPr>
        <w:spacing w:after="0" w:line="240" w:lineRule="auto"/>
        <w:ind w:left="56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Επιθυμώ να παραμείνουν τα στοιχεία μου ανώνυμα :</w:t>
      </w:r>
      <w:r>
        <w:rPr>
          <w:rFonts w:asciiTheme="minorHAnsi" w:hAnsiTheme="minorHAnsi" w:cstheme="minorHAnsi"/>
        </w:rPr>
        <w:tab/>
      </w:r>
      <w:r w:rsidRPr="009B263E">
        <w:rPr>
          <w:rFonts w:asciiTheme="minorHAnsi" w:hAnsiTheme="minorHAnsi" w:cstheme="minorHAnsi"/>
          <w:sz w:val="28"/>
          <w:szCs w:val="28"/>
        </w:rPr>
        <w:t>□</w:t>
      </w:r>
      <w:r w:rsidR="00C50916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</w:rPr>
        <w:t>ΝΑΙ</w:t>
      </w:r>
      <w:r>
        <w:rPr>
          <w:rFonts w:asciiTheme="minorHAnsi" w:hAnsiTheme="minorHAnsi" w:cstheme="minorHAnsi"/>
        </w:rPr>
        <w:tab/>
      </w:r>
      <w:r w:rsidR="00C50916">
        <w:rPr>
          <w:rFonts w:asciiTheme="minorHAnsi" w:hAnsiTheme="minorHAnsi" w:cstheme="minorHAnsi"/>
        </w:rPr>
        <w:tab/>
      </w:r>
      <w:r w:rsidRPr="009B263E">
        <w:rPr>
          <w:rFonts w:asciiTheme="minorHAnsi" w:hAnsiTheme="minorHAnsi" w:cstheme="minorHAnsi"/>
          <w:sz w:val="28"/>
          <w:szCs w:val="28"/>
        </w:rPr>
        <w:t>□</w:t>
      </w:r>
      <w:r w:rsidR="00C50916">
        <w:rPr>
          <w:rFonts w:asciiTheme="minorHAnsi" w:hAnsiTheme="minorHAnsi" w:cstheme="minorHAnsi"/>
          <w:sz w:val="28"/>
          <w:szCs w:val="28"/>
        </w:rPr>
        <w:t xml:space="preserve"> </w:t>
      </w:r>
      <w:r w:rsidR="00C50916">
        <w:rPr>
          <w:rFonts w:asciiTheme="minorHAnsi" w:hAnsiTheme="minorHAnsi" w:cstheme="minorHAnsi"/>
        </w:rPr>
        <w:t>ΟΧΙ</w:t>
      </w:r>
    </w:p>
    <w:p w14:paraId="3201A49C" w14:textId="77777777" w:rsidR="00C56C9F" w:rsidRPr="00C56C9F" w:rsidRDefault="00C56C9F" w:rsidP="009D3CA6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440EE9B7" w14:textId="1304A755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D31607">
        <w:rPr>
          <w:rFonts w:asciiTheme="minorHAnsi" w:hAnsiTheme="minorHAnsi" w:cstheme="minorHAnsi"/>
          <w:b/>
          <w:bCs/>
        </w:rPr>
        <w:t xml:space="preserve">Παρακαλώ για τη διαμεσολάβησή </w:t>
      </w:r>
      <w:r w:rsidR="009D3CA6">
        <w:rPr>
          <w:rFonts w:asciiTheme="minorHAnsi" w:hAnsiTheme="minorHAnsi" w:cstheme="minorHAnsi"/>
          <w:b/>
          <w:bCs/>
        </w:rPr>
        <w:t>του Συνηγόρου του Φοιτητή</w:t>
      </w:r>
      <w:r w:rsidRPr="00D31607">
        <w:rPr>
          <w:rFonts w:asciiTheme="minorHAnsi" w:hAnsiTheme="minorHAnsi" w:cstheme="minorHAnsi"/>
          <w:b/>
          <w:bCs/>
        </w:rPr>
        <w:t xml:space="preserve"> στο παρακάτω θέμα:</w:t>
      </w:r>
    </w:p>
    <w:p w14:paraId="0B28EC39" w14:textId="77777777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</w:rPr>
      </w:pPr>
    </w:p>
    <w:p w14:paraId="3BFAF8E9" w14:textId="0704CBC5" w:rsidR="00D31607" w:rsidRPr="00D31607" w:rsidRDefault="009A2C16" w:rsidP="00B13FB7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 xml:space="preserve">Τίτλος </w:t>
      </w:r>
      <w:r w:rsidR="00D31607" w:rsidRPr="00D31607">
        <w:rPr>
          <w:rFonts w:asciiTheme="minorHAnsi" w:hAnsiTheme="minorHAnsi" w:cstheme="minorHAnsi"/>
          <w:b/>
          <w:bCs/>
        </w:rPr>
        <w:t>Θ</w:t>
      </w:r>
      <w:r w:rsidR="007D6B36">
        <w:rPr>
          <w:rFonts w:asciiTheme="minorHAnsi" w:hAnsiTheme="minorHAnsi" w:cstheme="minorHAnsi"/>
          <w:b/>
          <w:bCs/>
        </w:rPr>
        <w:t>έμα</w:t>
      </w:r>
      <w:r>
        <w:rPr>
          <w:rFonts w:asciiTheme="minorHAnsi" w:hAnsiTheme="minorHAnsi" w:cstheme="minorHAnsi"/>
          <w:b/>
          <w:bCs/>
        </w:rPr>
        <w:t>τος</w:t>
      </w:r>
      <w:r w:rsidR="00D31607" w:rsidRPr="00D31607">
        <w:rPr>
          <w:rFonts w:asciiTheme="minorHAnsi" w:hAnsiTheme="minorHAnsi" w:cstheme="minorHAnsi"/>
        </w:rPr>
        <w:t>:     ………………………………………………………………………………………</w:t>
      </w:r>
      <w:r w:rsidR="00C8376E">
        <w:rPr>
          <w:rFonts w:asciiTheme="minorHAnsi" w:hAnsiTheme="minorHAnsi" w:cstheme="minorHAnsi"/>
        </w:rPr>
        <w:t>……………………………………</w:t>
      </w:r>
      <w:r w:rsidR="00D31607" w:rsidRPr="00D31607">
        <w:rPr>
          <w:rFonts w:asciiTheme="minorHAnsi" w:hAnsiTheme="minorHAnsi" w:cstheme="minorHAnsi"/>
        </w:rPr>
        <w:t>………………………….</w:t>
      </w:r>
    </w:p>
    <w:p w14:paraId="262BD0F2" w14:textId="77777777"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</w:rPr>
      </w:pPr>
    </w:p>
    <w:p w14:paraId="5D03B690" w14:textId="1611E407" w:rsidR="00473FBD" w:rsidRDefault="00D31607" w:rsidP="00473FBD">
      <w:pPr>
        <w:spacing w:after="0" w:line="360" w:lineRule="auto"/>
        <w:rPr>
          <w:rFonts w:asciiTheme="minorHAnsi" w:hAnsiTheme="minorHAnsi" w:cstheme="minorHAnsi"/>
        </w:rPr>
      </w:pPr>
      <w:r w:rsidRPr="00D31607">
        <w:rPr>
          <w:rFonts w:asciiTheme="minorHAnsi" w:hAnsiTheme="minorHAnsi" w:cstheme="minorHAnsi"/>
          <w:b/>
          <w:bCs/>
        </w:rPr>
        <w:t>Περιγραφή Θέματος:</w:t>
      </w:r>
      <w:r w:rsidRPr="00D31607">
        <w:rPr>
          <w:rFonts w:asciiTheme="minorHAnsi" w:hAnsiTheme="minorHAnsi" w:cstheme="minorHAnsi"/>
        </w:rPr>
        <w:t xml:space="preserve">  …………………….……………………………………………………………………………………..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</w:t>
      </w:r>
      <w:r w:rsidR="00473FBD" w:rsidRPr="00D31607">
        <w:rPr>
          <w:rFonts w:asciiTheme="minorHAnsi" w:hAnsiTheme="minorHAnsi" w:cstheme="minorHAnsi"/>
        </w:rPr>
        <w:t>…………………….……………………………………………………………………………………..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</w:t>
      </w:r>
    </w:p>
    <w:p w14:paraId="20491C3A" w14:textId="58176F33" w:rsidR="00225BC1" w:rsidRDefault="009D3CA6" w:rsidP="00AB0A73">
      <w:pPr>
        <w:spacing w:after="0" w:line="240" w:lineRule="auto"/>
        <w:ind w:left="-851" w:right="-766" w:firstLine="851"/>
        <w:rPr>
          <w:rFonts w:asciiTheme="minorHAnsi" w:eastAsia="SimSun" w:hAnsiTheme="minorHAnsi" w:cstheme="minorHAnsi"/>
          <w:b/>
          <w:kern w:val="3"/>
          <w:lang w:eastAsia="en-US"/>
        </w:rPr>
      </w:pPr>
      <w:r>
        <w:rPr>
          <w:rFonts w:asciiTheme="minorHAnsi" w:eastAsia="SimSun" w:hAnsiTheme="minorHAnsi" w:cstheme="minorHAnsi"/>
          <w:b/>
          <w:kern w:val="3"/>
          <w:lang w:eastAsia="en-US"/>
        </w:rPr>
        <w:t>Ημερομηνία</w:t>
      </w:r>
      <w:r w:rsidR="00225BC1">
        <w:rPr>
          <w:rFonts w:asciiTheme="minorHAnsi" w:eastAsia="SimSun" w:hAnsiTheme="minorHAnsi" w:cstheme="minorHAnsi"/>
          <w:b/>
          <w:kern w:val="3"/>
          <w:lang w:eastAsia="en-US"/>
        </w:rPr>
        <w:t xml:space="preserve">:   </w:t>
      </w:r>
      <w:r w:rsidR="006238CA">
        <w:rPr>
          <w:rFonts w:asciiTheme="minorHAnsi" w:eastAsia="SimSun" w:hAnsiTheme="minorHAnsi" w:cstheme="minorHAnsi"/>
          <w:b/>
          <w:kern w:val="3"/>
          <w:lang w:eastAsia="en-US"/>
        </w:rPr>
        <w:t>.</w:t>
      </w:r>
      <w:r w:rsidR="00473FBD" w:rsidRPr="00AA6F34">
        <w:rPr>
          <w:rFonts w:asciiTheme="minorHAnsi" w:eastAsia="SimSun" w:hAnsiTheme="minorHAnsi" w:cstheme="minorHAnsi"/>
          <w:b/>
          <w:kern w:val="3"/>
          <w:lang w:eastAsia="en-US"/>
        </w:rPr>
        <w:t>…</w:t>
      </w:r>
      <w:r w:rsidR="00051381">
        <w:rPr>
          <w:rFonts w:asciiTheme="minorHAnsi" w:eastAsia="SimSun" w:hAnsiTheme="minorHAnsi" w:cstheme="minorHAnsi"/>
          <w:b/>
          <w:kern w:val="3"/>
          <w:lang w:eastAsia="en-US"/>
        </w:rPr>
        <w:t>/</w:t>
      </w:r>
      <w:r w:rsidR="00473FBD" w:rsidRPr="00AA6F34">
        <w:rPr>
          <w:rFonts w:asciiTheme="minorHAnsi" w:eastAsia="SimSun" w:hAnsiTheme="minorHAnsi" w:cstheme="minorHAnsi"/>
          <w:b/>
          <w:kern w:val="3"/>
          <w:lang w:eastAsia="en-US"/>
        </w:rPr>
        <w:t>…</w:t>
      </w:r>
      <w:r w:rsidR="00051381">
        <w:rPr>
          <w:rFonts w:asciiTheme="minorHAnsi" w:eastAsia="SimSun" w:hAnsiTheme="minorHAnsi" w:cstheme="minorHAnsi"/>
          <w:b/>
          <w:kern w:val="3"/>
          <w:lang w:eastAsia="en-US"/>
        </w:rPr>
        <w:t>/</w:t>
      </w:r>
      <w:r w:rsidR="00473FBD" w:rsidRPr="00AA6F34">
        <w:rPr>
          <w:rFonts w:asciiTheme="minorHAnsi" w:eastAsia="SimSun" w:hAnsiTheme="minorHAnsi" w:cstheme="minorHAnsi"/>
          <w:b/>
          <w:kern w:val="3"/>
          <w:lang w:eastAsia="en-US"/>
        </w:rPr>
        <w:t>………</w:t>
      </w:r>
      <w:r w:rsidR="00473FBD"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473FBD"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473FBD"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473FBD"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473FBD"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225BC1">
        <w:rPr>
          <w:rFonts w:asciiTheme="minorHAnsi" w:eastAsia="SimSun" w:hAnsiTheme="minorHAnsi" w:cstheme="minorHAnsi"/>
          <w:b/>
          <w:kern w:val="3"/>
          <w:lang w:eastAsia="en-US"/>
        </w:rPr>
        <w:t xml:space="preserve"> Ο</w:t>
      </w:r>
      <w:r w:rsidR="00473FBD" w:rsidRPr="00AA6F34">
        <w:rPr>
          <w:rFonts w:asciiTheme="minorHAnsi" w:eastAsia="SimSun" w:hAnsiTheme="minorHAnsi" w:cstheme="minorHAnsi"/>
          <w:b/>
          <w:kern w:val="3"/>
          <w:lang w:eastAsia="en-US"/>
        </w:rPr>
        <w:t>/Η Α</w:t>
      </w:r>
      <w:r>
        <w:rPr>
          <w:rFonts w:asciiTheme="minorHAnsi" w:eastAsia="SimSun" w:hAnsiTheme="minorHAnsi" w:cstheme="minorHAnsi"/>
          <w:b/>
          <w:kern w:val="3"/>
          <w:lang w:eastAsia="en-US"/>
        </w:rPr>
        <w:t>ιτών</w:t>
      </w:r>
      <w:r w:rsidR="00DD3493">
        <w:rPr>
          <w:rFonts w:asciiTheme="minorHAnsi" w:eastAsia="SimSun" w:hAnsiTheme="minorHAnsi" w:cstheme="minorHAnsi"/>
          <w:b/>
          <w:kern w:val="3"/>
          <w:lang w:eastAsia="en-US"/>
        </w:rPr>
        <w:t>/</w:t>
      </w:r>
      <w:r>
        <w:rPr>
          <w:rFonts w:asciiTheme="minorHAnsi" w:eastAsia="SimSun" w:hAnsiTheme="minorHAnsi" w:cstheme="minorHAnsi"/>
          <w:b/>
          <w:kern w:val="3"/>
          <w:lang w:eastAsia="en-US"/>
        </w:rPr>
        <w:t>ούσα</w:t>
      </w:r>
      <w:r w:rsidR="00DD3493">
        <w:rPr>
          <w:rFonts w:asciiTheme="minorHAnsi" w:eastAsia="SimSun" w:hAnsiTheme="minorHAnsi" w:cstheme="minorHAnsi"/>
          <w:b/>
          <w:kern w:val="3"/>
          <w:lang w:eastAsia="en-US"/>
        </w:rPr>
        <w:t xml:space="preserve"> (</w:t>
      </w:r>
      <w:r w:rsidR="00473FBD">
        <w:rPr>
          <w:rFonts w:asciiTheme="minorHAnsi" w:eastAsia="SimSun" w:hAnsiTheme="minorHAnsi" w:cstheme="minorHAnsi"/>
          <w:b/>
          <w:kern w:val="3"/>
          <w:lang w:eastAsia="en-US"/>
        </w:rPr>
        <w:t>ΥΠΟΓΡΑΦΗ</w:t>
      </w:r>
      <w:r w:rsidR="00DD3493">
        <w:rPr>
          <w:rFonts w:asciiTheme="minorHAnsi" w:eastAsia="SimSun" w:hAnsiTheme="minorHAnsi" w:cstheme="minorHAnsi"/>
          <w:b/>
          <w:kern w:val="3"/>
          <w:lang w:eastAsia="en-US"/>
        </w:rPr>
        <w:t>)</w:t>
      </w:r>
      <w:r w:rsidR="00473FBD"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225BC1">
        <w:rPr>
          <w:rFonts w:asciiTheme="minorHAnsi" w:eastAsia="SimSun" w:hAnsiTheme="minorHAnsi" w:cstheme="minorHAnsi"/>
          <w:b/>
          <w:kern w:val="3"/>
          <w:lang w:eastAsia="en-US"/>
        </w:rPr>
        <w:t xml:space="preserve">     </w:t>
      </w:r>
    </w:p>
    <w:p w14:paraId="241C0FBA" w14:textId="02C319ED" w:rsidR="00473FBD" w:rsidRDefault="00225BC1" w:rsidP="00152F6B">
      <w:pPr>
        <w:spacing w:after="0" w:line="240" w:lineRule="auto"/>
        <w:ind w:left="6349" w:right="-766" w:firstLine="131"/>
        <w:rPr>
          <w:rFonts w:asciiTheme="minorHAnsi" w:hAnsiTheme="minorHAnsi" w:cstheme="minorHAnsi"/>
          <w:b/>
          <w:bCs/>
          <w:color w:val="000000"/>
        </w:rPr>
      </w:pPr>
      <w:r>
        <w:rPr>
          <w:rFonts w:asciiTheme="minorHAnsi" w:eastAsia="SimSun" w:hAnsiTheme="minorHAnsi" w:cstheme="minorHAnsi"/>
          <w:b/>
          <w:kern w:val="3"/>
          <w:lang w:eastAsia="en-US"/>
        </w:rPr>
        <w:t xml:space="preserve">       </w:t>
      </w:r>
    </w:p>
    <w:sectPr w:rsidR="00473FBD" w:rsidSect="007F6D94">
      <w:footerReference w:type="default" r:id="rId9"/>
      <w:pgSz w:w="11906" w:h="16838"/>
      <w:pgMar w:top="720" w:right="720" w:bottom="720" w:left="720" w:header="708" w:footer="708" w:gutter="0"/>
      <w:cols w:space="708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8DC6D" w14:textId="77777777" w:rsidR="00327051" w:rsidRDefault="00327051" w:rsidP="006C25DC">
      <w:pPr>
        <w:spacing w:after="0" w:line="240" w:lineRule="auto"/>
      </w:pPr>
      <w:r>
        <w:separator/>
      </w:r>
    </w:p>
  </w:endnote>
  <w:endnote w:type="continuationSeparator" w:id="0">
    <w:p w14:paraId="52C7E2A2" w14:textId="77777777" w:rsidR="00327051" w:rsidRDefault="00327051" w:rsidP="006C2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20B0604020202020204"/>
    <w:charset w:val="A1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7A272" w14:textId="77777777" w:rsidR="006C25DC" w:rsidRDefault="006C25DC">
    <w:pPr>
      <w:pStyle w:val="12"/>
      <w:jc w:val="center"/>
    </w:pPr>
  </w:p>
  <w:p w14:paraId="01EFB660" w14:textId="77777777" w:rsidR="006C25DC" w:rsidRDefault="006C25DC">
    <w:pPr>
      <w:pStyle w:val="1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D03B0" w14:textId="77777777" w:rsidR="00327051" w:rsidRDefault="00327051" w:rsidP="006C25DC">
      <w:pPr>
        <w:spacing w:after="0" w:line="240" w:lineRule="auto"/>
      </w:pPr>
      <w:r>
        <w:separator/>
      </w:r>
    </w:p>
  </w:footnote>
  <w:footnote w:type="continuationSeparator" w:id="0">
    <w:p w14:paraId="1D00F840" w14:textId="77777777" w:rsidR="00327051" w:rsidRDefault="00327051" w:rsidP="006C25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22362"/>
    <w:multiLevelType w:val="multilevel"/>
    <w:tmpl w:val="4178147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520313D"/>
    <w:multiLevelType w:val="hybridMultilevel"/>
    <w:tmpl w:val="4BEE6B6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3D702C"/>
    <w:multiLevelType w:val="multilevel"/>
    <w:tmpl w:val="5B7E437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C542E19"/>
    <w:multiLevelType w:val="multilevel"/>
    <w:tmpl w:val="5E94B1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7B85638B"/>
    <w:multiLevelType w:val="hybridMultilevel"/>
    <w:tmpl w:val="1F04235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3400089">
    <w:abstractNumId w:val="2"/>
  </w:num>
  <w:num w:numId="2" w16cid:durableId="591475678">
    <w:abstractNumId w:val="3"/>
  </w:num>
  <w:num w:numId="3" w16cid:durableId="861476561">
    <w:abstractNumId w:val="0"/>
  </w:num>
  <w:num w:numId="4" w16cid:durableId="1427337359">
    <w:abstractNumId w:val="4"/>
  </w:num>
  <w:num w:numId="5" w16cid:durableId="2080789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autoHyphenation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TMxsbSwNDI2NrNU0lEKTi0uzszPAykwqgUAjLVWwSwAAAA="/>
  </w:docVars>
  <w:rsids>
    <w:rsidRoot w:val="006C25DC"/>
    <w:rsid w:val="000060A5"/>
    <w:rsid w:val="00051381"/>
    <w:rsid w:val="00054155"/>
    <w:rsid w:val="00114ADD"/>
    <w:rsid w:val="00152F6B"/>
    <w:rsid w:val="00160BD9"/>
    <w:rsid w:val="001E436C"/>
    <w:rsid w:val="00225BC1"/>
    <w:rsid w:val="00235FC0"/>
    <w:rsid w:val="002408DB"/>
    <w:rsid w:val="00254412"/>
    <w:rsid w:val="00297595"/>
    <w:rsid w:val="003263C2"/>
    <w:rsid w:val="00327051"/>
    <w:rsid w:val="0034453D"/>
    <w:rsid w:val="00347896"/>
    <w:rsid w:val="003912D2"/>
    <w:rsid w:val="003D4132"/>
    <w:rsid w:val="00424BE1"/>
    <w:rsid w:val="00473FBD"/>
    <w:rsid w:val="0047659F"/>
    <w:rsid w:val="004B2C47"/>
    <w:rsid w:val="004E7E01"/>
    <w:rsid w:val="004F4E5F"/>
    <w:rsid w:val="00545CB5"/>
    <w:rsid w:val="005F2835"/>
    <w:rsid w:val="006238CA"/>
    <w:rsid w:val="00631616"/>
    <w:rsid w:val="00653E73"/>
    <w:rsid w:val="00663090"/>
    <w:rsid w:val="00695EA0"/>
    <w:rsid w:val="006B3364"/>
    <w:rsid w:val="006C25DC"/>
    <w:rsid w:val="00732851"/>
    <w:rsid w:val="007332FA"/>
    <w:rsid w:val="0073430C"/>
    <w:rsid w:val="00736EFE"/>
    <w:rsid w:val="00755129"/>
    <w:rsid w:val="00792278"/>
    <w:rsid w:val="00792E10"/>
    <w:rsid w:val="00797F66"/>
    <w:rsid w:val="007B5DAF"/>
    <w:rsid w:val="007D6B36"/>
    <w:rsid w:val="007D6E3B"/>
    <w:rsid w:val="007E0B22"/>
    <w:rsid w:val="007F6D94"/>
    <w:rsid w:val="00801DF7"/>
    <w:rsid w:val="0080555D"/>
    <w:rsid w:val="008730CD"/>
    <w:rsid w:val="009472C5"/>
    <w:rsid w:val="009522CC"/>
    <w:rsid w:val="00952D07"/>
    <w:rsid w:val="009A2C16"/>
    <w:rsid w:val="009B263E"/>
    <w:rsid w:val="009D3CA6"/>
    <w:rsid w:val="009E1CBD"/>
    <w:rsid w:val="009E7FDF"/>
    <w:rsid w:val="00A063A4"/>
    <w:rsid w:val="00A36C2E"/>
    <w:rsid w:val="00A65785"/>
    <w:rsid w:val="00AA6F34"/>
    <w:rsid w:val="00AB0A73"/>
    <w:rsid w:val="00AF2709"/>
    <w:rsid w:val="00B13FB7"/>
    <w:rsid w:val="00BA4247"/>
    <w:rsid w:val="00BA51D5"/>
    <w:rsid w:val="00C14B02"/>
    <w:rsid w:val="00C22489"/>
    <w:rsid w:val="00C325B3"/>
    <w:rsid w:val="00C45633"/>
    <w:rsid w:val="00C50916"/>
    <w:rsid w:val="00C544F4"/>
    <w:rsid w:val="00C56C9F"/>
    <w:rsid w:val="00C740C2"/>
    <w:rsid w:val="00C773BB"/>
    <w:rsid w:val="00C80C8B"/>
    <w:rsid w:val="00C8376E"/>
    <w:rsid w:val="00C96857"/>
    <w:rsid w:val="00CD3EB1"/>
    <w:rsid w:val="00CD579D"/>
    <w:rsid w:val="00CE62B1"/>
    <w:rsid w:val="00D22017"/>
    <w:rsid w:val="00D31607"/>
    <w:rsid w:val="00DA72F5"/>
    <w:rsid w:val="00DD3493"/>
    <w:rsid w:val="00DF28A4"/>
    <w:rsid w:val="00E038CD"/>
    <w:rsid w:val="00E677C9"/>
    <w:rsid w:val="00E75BFD"/>
    <w:rsid w:val="00E76167"/>
    <w:rsid w:val="00EC7C48"/>
    <w:rsid w:val="00ED309E"/>
    <w:rsid w:val="00F20DA6"/>
    <w:rsid w:val="00F22B8F"/>
    <w:rsid w:val="00F26455"/>
    <w:rsid w:val="00F320AA"/>
    <w:rsid w:val="00F338B0"/>
    <w:rsid w:val="00F44221"/>
    <w:rsid w:val="00F51B83"/>
    <w:rsid w:val="00F71821"/>
    <w:rsid w:val="00FA0F5E"/>
    <w:rsid w:val="00FB274C"/>
    <w:rsid w:val="00FB69A7"/>
    <w:rsid w:val="00FB7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CF3B14"/>
  <w15:docId w15:val="{0862C9B2-48D6-4701-877E-04B3BE30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l-G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64B2"/>
    <w:pPr>
      <w:spacing w:after="160" w:line="259" w:lineRule="auto"/>
    </w:pPr>
    <w:rPr>
      <w:rFonts w:ascii="Calibri" w:eastAsiaTheme="minorEastAsia" w:hAnsi="Calibri" w:cs="Times New Roman"/>
      <w:sz w:val="22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Σύνδεσμος διαδικτύου"/>
    <w:basedOn w:val="a0"/>
    <w:uiPriority w:val="99"/>
    <w:unhideWhenUsed/>
    <w:rsid w:val="00FA64F4"/>
    <w:rPr>
      <w:color w:val="0000FF"/>
      <w:u w:val="single"/>
    </w:rPr>
  </w:style>
  <w:style w:type="character" w:styleId="a4">
    <w:name w:val="Strong"/>
    <w:basedOn w:val="a0"/>
    <w:uiPriority w:val="22"/>
    <w:qFormat/>
    <w:rsid w:val="00FA64F4"/>
    <w:rPr>
      <w:b/>
      <w:bCs/>
    </w:rPr>
  </w:style>
  <w:style w:type="character" w:customStyle="1" w:styleId="1">
    <w:name w:val="Ανεπίλυτη αναφορά1"/>
    <w:basedOn w:val="a0"/>
    <w:uiPriority w:val="99"/>
    <w:semiHidden/>
    <w:unhideWhenUsed/>
    <w:qFormat/>
    <w:rsid w:val="00275F2E"/>
    <w:rPr>
      <w:color w:val="605E5C"/>
      <w:shd w:val="clear" w:color="auto" w:fill="E1DFDD"/>
    </w:rPr>
  </w:style>
  <w:style w:type="character" w:customStyle="1" w:styleId="Char">
    <w:name w:val="Κεφαλίδα Char"/>
    <w:basedOn w:val="a0"/>
    <w:link w:val="10"/>
    <w:uiPriority w:val="99"/>
    <w:semiHidden/>
    <w:qFormat/>
    <w:rsid w:val="00887337"/>
    <w:rPr>
      <w:rFonts w:eastAsiaTheme="minorEastAsia" w:cs="Times New Roman"/>
      <w:lang w:eastAsia="el-GR"/>
    </w:rPr>
  </w:style>
  <w:style w:type="character" w:customStyle="1" w:styleId="Char0">
    <w:name w:val="Υποσέλιδο Char"/>
    <w:basedOn w:val="a0"/>
    <w:uiPriority w:val="99"/>
    <w:qFormat/>
    <w:rsid w:val="00887337"/>
    <w:rPr>
      <w:rFonts w:eastAsiaTheme="minorEastAsia" w:cs="Times New Roman"/>
      <w:lang w:eastAsia="el-GR"/>
    </w:rPr>
  </w:style>
  <w:style w:type="paragraph" w:customStyle="1" w:styleId="a5">
    <w:name w:val="Επικεφαλίδα"/>
    <w:basedOn w:val="a"/>
    <w:next w:val="a6"/>
    <w:qFormat/>
    <w:rsid w:val="006C25DC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a6">
    <w:name w:val="Body Text"/>
    <w:basedOn w:val="a"/>
    <w:rsid w:val="006C25DC"/>
    <w:pPr>
      <w:spacing w:after="140" w:line="276" w:lineRule="auto"/>
    </w:pPr>
  </w:style>
  <w:style w:type="paragraph" w:styleId="a7">
    <w:name w:val="List"/>
    <w:basedOn w:val="a6"/>
    <w:rsid w:val="006C25DC"/>
    <w:rPr>
      <w:rFonts w:cs="Arial"/>
    </w:rPr>
  </w:style>
  <w:style w:type="paragraph" w:customStyle="1" w:styleId="11">
    <w:name w:val="Λεζάντα1"/>
    <w:basedOn w:val="a"/>
    <w:qFormat/>
    <w:rsid w:val="006C25DC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8">
    <w:name w:val="Ευρετήριο"/>
    <w:basedOn w:val="a"/>
    <w:qFormat/>
    <w:rsid w:val="006C25DC"/>
    <w:pPr>
      <w:suppressLineNumbers/>
    </w:pPr>
    <w:rPr>
      <w:rFonts w:cs="Arial"/>
    </w:rPr>
  </w:style>
  <w:style w:type="paragraph" w:styleId="a9">
    <w:name w:val="List Paragraph"/>
    <w:basedOn w:val="a"/>
    <w:uiPriority w:val="34"/>
    <w:qFormat/>
    <w:rsid w:val="005B64B2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qFormat/>
    <w:rsid w:val="00FA64F4"/>
    <w:pPr>
      <w:spacing w:beforeAutospacing="1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aa">
    <w:name w:val="Κεφαλίδα και υποσέλιδο"/>
    <w:basedOn w:val="a"/>
    <w:qFormat/>
    <w:rsid w:val="006C25DC"/>
  </w:style>
  <w:style w:type="paragraph" w:customStyle="1" w:styleId="10">
    <w:name w:val="Κεφαλίδα1"/>
    <w:basedOn w:val="a"/>
    <w:link w:val="Char"/>
    <w:uiPriority w:val="99"/>
    <w:semiHidden/>
    <w:unhideWhenUsed/>
    <w:rsid w:val="00887337"/>
    <w:pPr>
      <w:tabs>
        <w:tab w:val="center" w:pos="4153"/>
        <w:tab w:val="right" w:pos="8306"/>
      </w:tabs>
      <w:spacing w:after="0" w:line="240" w:lineRule="auto"/>
    </w:pPr>
  </w:style>
  <w:style w:type="paragraph" w:customStyle="1" w:styleId="12">
    <w:name w:val="Υποσέλιδο1"/>
    <w:basedOn w:val="a"/>
    <w:uiPriority w:val="99"/>
    <w:unhideWhenUsed/>
    <w:rsid w:val="00887337"/>
    <w:pPr>
      <w:tabs>
        <w:tab w:val="center" w:pos="4153"/>
        <w:tab w:val="right" w:pos="8306"/>
      </w:tabs>
      <w:spacing w:after="0" w:line="240" w:lineRule="auto"/>
    </w:pPr>
  </w:style>
  <w:style w:type="character" w:styleId="-">
    <w:name w:val="Hyperlink"/>
    <w:basedOn w:val="a0"/>
    <w:uiPriority w:val="99"/>
    <w:unhideWhenUsed/>
    <w:rsid w:val="004F4E5F"/>
    <w:rPr>
      <w:color w:val="0563C1" w:themeColor="hyperlink"/>
      <w:u w:val="single"/>
    </w:rPr>
  </w:style>
  <w:style w:type="paragraph" w:styleId="ab">
    <w:name w:val="header"/>
    <w:basedOn w:val="a"/>
    <w:link w:val="Char1"/>
    <w:uiPriority w:val="99"/>
    <w:semiHidden/>
    <w:unhideWhenUsed/>
    <w:rsid w:val="005F28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Κεφαλίδα Char1"/>
    <w:basedOn w:val="a0"/>
    <w:link w:val="ab"/>
    <w:uiPriority w:val="99"/>
    <w:semiHidden/>
    <w:rsid w:val="005F2835"/>
    <w:rPr>
      <w:rFonts w:ascii="Calibri" w:eastAsiaTheme="minorEastAsia" w:hAnsi="Calibri" w:cs="Times New Roman"/>
      <w:sz w:val="22"/>
      <w:lang w:eastAsia="el-GR"/>
    </w:rPr>
  </w:style>
  <w:style w:type="paragraph" w:styleId="ac">
    <w:name w:val="footer"/>
    <w:basedOn w:val="a"/>
    <w:link w:val="Char10"/>
    <w:uiPriority w:val="99"/>
    <w:semiHidden/>
    <w:unhideWhenUsed/>
    <w:rsid w:val="005F28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0">
    <w:name w:val="Υποσέλιδο Char1"/>
    <w:basedOn w:val="a0"/>
    <w:link w:val="ac"/>
    <w:uiPriority w:val="99"/>
    <w:semiHidden/>
    <w:rsid w:val="005F2835"/>
    <w:rPr>
      <w:rFonts w:ascii="Calibri" w:eastAsiaTheme="minorEastAsia" w:hAnsi="Calibri" w:cs="Times New Roman"/>
      <w:sz w:val="22"/>
      <w:lang w:eastAsia="el-GR"/>
    </w:rPr>
  </w:style>
  <w:style w:type="character" w:customStyle="1" w:styleId="2">
    <w:name w:val="Ανεπίλυτη αναφορά2"/>
    <w:basedOn w:val="a0"/>
    <w:uiPriority w:val="99"/>
    <w:semiHidden/>
    <w:unhideWhenUsed/>
    <w:rsid w:val="007F6D94"/>
    <w:rPr>
      <w:color w:val="605E5C"/>
      <w:shd w:val="clear" w:color="auto" w:fill="E1DFDD"/>
    </w:rPr>
  </w:style>
  <w:style w:type="character" w:customStyle="1" w:styleId="3">
    <w:name w:val="Ανεπίλυτη αναφορά3"/>
    <w:basedOn w:val="a0"/>
    <w:uiPriority w:val="99"/>
    <w:semiHidden/>
    <w:unhideWhenUsed/>
    <w:rsid w:val="007B5D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074893-830A-4407-A649-146F5B2C2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78</Words>
  <Characters>1286</Characters>
  <Application>Microsoft Office Word</Application>
  <DocSecurity>0</DocSecurity>
  <Lines>58</Lines>
  <Paragraphs>1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Manager/>
  <Company>ΠΘ</Company>
  <LinksUpToDate>false</LinksUpToDate>
  <CharactersWithSpaces>14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icrosoft Office User</cp:lastModifiedBy>
  <cp:revision>18</cp:revision>
  <dcterms:created xsi:type="dcterms:W3CDTF">2021-09-21T06:14:00Z</dcterms:created>
  <dcterms:modified xsi:type="dcterms:W3CDTF">2022-06-13T15:07:00Z</dcterms:modified>
  <cp:category/>
  <dc:language>el-G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